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bookmarkStart w:id="0" w:name="_Hlk106735795"/>
      <w:bookmarkEnd w:id="0"/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35DF0511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11E30019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726C31">
              <w:rPr>
                <w:rFonts w:ascii="Arial" w:hAnsi="Arial" w:cs="Arial"/>
                <w:sz w:val="28"/>
                <w:szCs w:val="28"/>
              </w:rPr>
              <w:t>Digital Signal Processing Lab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0FFCF94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CF1373">
              <w:rPr>
                <w:rFonts w:ascii="Arial" w:hAnsi="Arial" w:cs="Arial"/>
                <w:sz w:val="28"/>
                <w:szCs w:val="28"/>
              </w:rPr>
              <w:t>41</w:t>
            </w:r>
            <w:r w:rsidR="001D3FE6">
              <w:rPr>
                <w:rFonts w:ascii="Arial" w:hAnsi="Arial" w:cs="Arial"/>
                <w:sz w:val="28"/>
                <w:szCs w:val="28"/>
              </w:rPr>
              <w:t>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4FD13B1F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1D3FE6" w:rsidRPr="001D3FE6">
              <w:rPr>
                <w:rFonts w:ascii="Arial" w:hAnsi="Arial" w:cs="Arial"/>
                <w:sz w:val="28"/>
                <w:szCs w:val="28"/>
              </w:rPr>
              <w:t>Salma Akter Lima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3DE72C84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726C31">
              <w:rPr>
                <w:rFonts w:ascii="Arial" w:hAnsi="Arial" w:cs="Arial"/>
                <w:sz w:val="28"/>
                <w:szCs w:val="28"/>
              </w:rPr>
              <w:t>(Provisional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25A4C335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r w:rsidR="00136942">
              <w:rPr>
                <w:rFonts w:ascii="Arial" w:hAnsi="Arial" w:cs="Arial"/>
                <w:sz w:val="28"/>
                <w:szCs w:val="28"/>
              </w:rPr>
              <w:t>Varendra   University,</w:t>
            </w:r>
          </w:p>
          <w:p w14:paraId="7F8B967D" w14:textId="340C274F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r w:rsidR="00136942">
              <w:rPr>
                <w:rFonts w:ascii="Arial" w:hAnsi="Arial" w:cs="Arial"/>
                <w:sz w:val="28"/>
                <w:szCs w:val="28"/>
              </w:rPr>
              <w:t>Rajshahi</w:t>
            </w:r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193C0A81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CF1373">
              <w:rPr>
                <w:rFonts w:ascii="Arial" w:hAnsi="Arial" w:cs="Arial"/>
                <w:sz w:val="28"/>
                <w:szCs w:val="28"/>
              </w:rPr>
              <w:t>10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6A24BE31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1D3FE6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CF7FAE">
              <w:rPr>
                <w:rFonts w:ascii="Arial" w:hAnsi="Arial" w:cs="Arial"/>
                <w:sz w:val="28"/>
                <w:szCs w:val="28"/>
              </w:rPr>
              <w:t>Sumaiya Tasnim</w:t>
            </w:r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7465EE7A" w14:textId="77777777" w:rsidR="001D3FE6" w:rsidRDefault="003C129E" w:rsidP="001D3FE6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1D3FE6">
              <w:rPr>
                <w:rFonts w:ascii="Arial" w:hAnsi="Arial" w:cs="Arial"/>
                <w:sz w:val="28"/>
                <w:szCs w:val="28"/>
              </w:rPr>
              <w:t xml:space="preserve">Lecturer(Provisional), </w:t>
            </w:r>
          </w:p>
          <w:p w14:paraId="057AC412" w14:textId="77777777" w:rsidR="001D3FE6" w:rsidRDefault="001D3FE6" w:rsidP="001D3FE6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Varendra   University,</w:t>
            </w:r>
          </w:p>
          <w:p w14:paraId="21D99657" w14:textId="51C0A2DB" w:rsidR="003C129E" w:rsidRDefault="001D3FE6" w:rsidP="001D3FE6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Rajshahi</w:t>
            </w:r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740D2F04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D2105F">
              <w:rPr>
                <w:rFonts w:ascii="Arial" w:hAnsi="Arial" w:cs="Arial"/>
                <w:noProof/>
                <w:sz w:val="28"/>
                <w:szCs w:val="28"/>
              </w:rPr>
              <w:t>25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CF1373">
              <w:rPr>
                <w:rFonts w:ascii="Arial" w:hAnsi="Arial" w:cs="Arial"/>
                <w:noProof/>
                <w:sz w:val="28"/>
                <w:szCs w:val="28"/>
              </w:rPr>
              <w:t>8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3A9A89F1" w14:textId="0390974C" w:rsidR="00A73A10" w:rsidRDefault="00A73A10" w:rsidP="000E4E49">
      <w:pPr>
        <w:rPr>
          <w:rFonts w:ascii="Arial" w:hAnsi="Arial" w:cs="Arial"/>
          <w:sz w:val="28"/>
          <w:szCs w:val="28"/>
        </w:rPr>
      </w:pPr>
    </w:p>
    <w:p w14:paraId="5D0901E5" w14:textId="326102D9" w:rsidR="000E4E49" w:rsidRDefault="000E4E49" w:rsidP="000E4E49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0E4E49">
        <w:rPr>
          <w:rFonts w:ascii="Arial" w:hAnsi="Arial" w:cs="Arial"/>
          <w:b/>
          <w:bCs/>
          <w:sz w:val="40"/>
          <w:szCs w:val="40"/>
        </w:rPr>
        <w:lastRenderedPageBreak/>
        <w:t>INDEX</w:t>
      </w:r>
    </w:p>
    <w:tbl>
      <w:tblPr>
        <w:tblStyle w:val="TableGrid"/>
        <w:tblW w:w="9483" w:type="dxa"/>
        <w:jc w:val="center"/>
        <w:tblLook w:val="04A0" w:firstRow="1" w:lastRow="0" w:firstColumn="1" w:lastColumn="0" w:noHBand="0" w:noVBand="1"/>
      </w:tblPr>
      <w:tblGrid>
        <w:gridCol w:w="1181"/>
        <w:gridCol w:w="6374"/>
        <w:gridCol w:w="1928"/>
      </w:tblGrid>
      <w:tr w:rsidR="000E4E49" w14:paraId="4753BFB0" w14:textId="77777777" w:rsidTr="00E64AB3">
        <w:trPr>
          <w:trHeight w:val="1273"/>
          <w:jc w:val="center"/>
        </w:trPr>
        <w:tc>
          <w:tcPr>
            <w:tcW w:w="1181" w:type="dxa"/>
            <w:vAlign w:val="center"/>
          </w:tcPr>
          <w:p w14:paraId="180F9BEC" w14:textId="69ABF3DE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0E4E49">
              <w:rPr>
                <w:rFonts w:ascii="Arial" w:hAnsi="Arial" w:cs="Arial"/>
                <w:b/>
                <w:bCs/>
                <w:sz w:val="32"/>
                <w:szCs w:val="32"/>
              </w:rPr>
              <w:t>SL</w:t>
            </w:r>
          </w:p>
        </w:tc>
        <w:tc>
          <w:tcPr>
            <w:tcW w:w="6374" w:type="dxa"/>
            <w:vAlign w:val="center"/>
          </w:tcPr>
          <w:p w14:paraId="29DD71BF" w14:textId="1DD0DC6A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Problem Statement</w:t>
            </w:r>
          </w:p>
        </w:tc>
        <w:tc>
          <w:tcPr>
            <w:tcW w:w="1928" w:type="dxa"/>
            <w:vAlign w:val="center"/>
          </w:tcPr>
          <w:p w14:paraId="2F616B07" w14:textId="39DF6709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Date</w:t>
            </w:r>
          </w:p>
        </w:tc>
      </w:tr>
      <w:tr w:rsidR="000E4E49" w14:paraId="25A5D189" w14:textId="77777777" w:rsidTr="00E64AB3">
        <w:trPr>
          <w:trHeight w:val="1273"/>
          <w:jc w:val="center"/>
        </w:trPr>
        <w:tc>
          <w:tcPr>
            <w:tcW w:w="1181" w:type="dxa"/>
            <w:vAlign w:val="center"/>
          </w:tcPr>
          <w:p w14:paraId="72ED9C19" w14:textId="5C36A65A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6374" w:type="dxa"/>
            <w:vAlign w:val="center"/>
          </w:tcPr>
          <w:p w14:paraId="208A7122" w14:textId="3B24C4BF" w:rsidR="000E4E49" w:rsidRPr="00E64AB3" w:rsidRDefault="00E64AB3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>Basics about</w:t>
            </w:r>
            <w:r>
              <w:rPr>
                <w:rFonts w:ascii="Arial" w:hAnsi="Arial" w:cs="Arial"/>
                <w:sz w:val="32"/>
                <w:szCs w:val="32"/>
              </w:rPr>
              <w:t xml:space="preserve"> </w:t>
            </w:r>
            <w:r w:rsidRPr="00E64AB3">
              <w:rPr>
                <w:rFonts w:ascii="Arial" w:hAnsi="Arial" w:cs="Arial"/>
                <w:sz w:val="32"/>
                <w:szCs w:val="32"/>
              </w:rPr>
              <w:t>Prolog</w:t>
            </w:r>
            <w:r w:rsidR="000E4E49" w:rsidRPr="00E64AB3">
              <w:rPr>
                <w:rFonts w:ascii="Arial" w:hAnsi="Arial" w:cs="Arial"/>
                <w:sz w:val="32"/>
                <w:szCs w:val="32"/>
              </w:rPr>
              <w:t xml:space="preserve">                                                                                                                                                                       </w:t>
            </w:r>
          </w:p>
        </w:tc>
        <w:tc>
          <w:tcPr>
            <w:tcW w:w="1928" w:type="dxa"/>
            <w:vAlign w:val="center"/>
          </w:tcPr>
          <w:p w14:paraId="7A22D72D" w14:textId="1D6F9774" w:rsidR="000E4E49" w:rsidRPr="00E64AB3" w:rsidRDefault="00E64AB3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14-05-2022</w:t>
            </w:r>
          </w:p>
        </w:tc>
      </w:tr>
      <w:tr w:rsidR="000E4E49" w14:paraId="0228A155" w14:textId="77777777" w:rsidTr="00E64AB3">
        <w:trPr>
          <w:trHeight w:val="1326"/>
          <w:jc w:val="center"/>
        </w:trPr>
        <w:tc>
          <w:tcPr>
            <w:tcW w:w="1181" w:type="dxa"/>
            <w:vAlign w:val="center"/>
          </w:tcPr>
          <w:p w14:paraId="656435BB" w14:textId="782333F6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6374" w:type="dxa"/>
            <w:vAlign w:val="center"/>
          </w:tcPr>
          <w:p w14:paraId="506E3347" w14:textId="27BAB273" w:rsidR="000E4E49" w:rsidRPr="000E4E49" w:rsidRDefault="000E4E49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0E4E49">
              <w:rPr>
                <w:rFonts w:ascii="Arial" w:hAnsi="Arial" w:cs="Arial"/>
                <w:sz w:val="32"/>
                <w:szCs w:val="32"/>
              </w:rPr>
              <w:t>Creating the family tree with prolog</w:t>
            </w:r>
          </w:p>
        </w:tc>
        <w:tc>
          <w:tcPr>
            <w:tcW w:w="1928" w:type="dxa"/>
            <w:vAlign w:val="center"/>
          </w:tcPr>
          <w:p w14:paraId="2EB21DA9" w14:textId="79CD3659" w:rsidR="000E4E49" w:rsidRPr="00E64AB3" w:rsidRDefault="00E64AB3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>21-07-2022</w:t>
            </w:r>
          </w:p>
        </w:tc>
      </w:tr>
      <w:tr w:rsidR="000E4E49" w14:paraId="148DD9E7" w14:textId="77777777" w:rsidTr="00E64AB3">
        <w:trPr>
          <w:trHeight w:val="1273"/>
          <w:jc w:val="center"/>
        </w:trPr>
        <w:tc>
          <w:tcPr>
            <w:tcW w:w="1181" w:type="dxa"/>
            <w:vAlign w:val="center"/>
          </w:tcPr>
          <w:p w14:paraId="6BC1F18C" w14:textId="3F58325F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6374" w:type="dxa"/>
            <w:vAlign w:val="center"/>
          </w:tcPr>
          <w:p w14:paraId="0A5C867E" w14:textId="3316B16B" w:rsidR="000E4E49" w:rsidRPr="000E4E49" w:rsidRDefault="000E4E49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0E4E49">
              <w:rPr>
                <w:rFonts w:ascii="Arial" w:hAnsi="Arial" w:cs="Arial"/>
                <w:sz w:val="32"/>
                <w:szCs w:val="32"/>
              </w:rPr>
              <w:t>Get Fibonacci series using prolog</w:t>
            </w:r>
          </w:p>
        </w:tc>
        <w:tc>
          <w:tcPr>
            <w:tcW w:w="1928" w:type="dxa"/>
            <w:vAlign w:val="center"/>
          </w:tcPr>
          <w:p w14:paraId="1AA05948" w14:textId="15812DDA" w:rsidR="000E4E49" w:rsidRPr="000E4E49" w:rsidRDefault="00E64AB3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>21-07-2022</w:t>
            </w:r>
          </w:p>
        </w:tc>
      </w:tr>
      <w:tr w:rsidR="000E4E49" w14:paraId="500E0DBF" w14:textId="77777777" w:rsidTr="00E64AB3">
        <w:trPr>
          <w:trHeight w:val="1273"/>
          <w:jc w:val="center"/>
        </w:trPr>
        <w:tc>
          <w:tcPr>
            <w:tcW w:w="1181" w:type="dxa"/>
            <w:vAlign w:val="center"/>
          </w:tcPr>
          <w:p w14:paraId="20ED35FB" w14:textId="1FE0140F" w:rsidR="000E4E49" w:rsidRP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6374" w:type="dxa"/>
            <w:vAlign w:val="center"/>
          </w:tcPr>
          <w:p w14:paraId="473CA777" w14:textId="2BED9644" w:rsidR="000E4E49" w:rsidRPr="00E64AB3" w:rsidRDefault="000E4E49" w:rsidP="000E4E49">
            <w:pPr>
              <w:jc w:val="center"/>
              <w:rPr>
                <w:rFonts w:ascii="Arial" w:hAnsi="Arial" w:cs="Arial"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 xml:space="preserve">Determining the sports background </w:t>
            </w:r>
            <w:r w:rsidR="00E64AB3" w:rsidRPr="00E64AB3">
              <w:rPr>
                <w:rFonts w:ascii="Arial" w:hAnsi="Arial" w:cs="Arial"/>
                <w:sz w:val="32"/>
                <w:szCs w:val="32"/>
              </w:rPr>
              <w:t>of a person depending on their height and weight</w:t>
            </w:r>
          </w:p>
        </w:tc>
        <w:tc>
          <w:tcPr>
            <w:tcW w:w="1928" w:type="dxa"/>
            <w:vAlign w:val="center"/>
          </w:tcPr>
          <w:p w14:paraId="7CF14C6E" w14:textId="2EAC3172" w:rsidR="000E4E49" w:rsidRPr="00E64AB3" w:rsidRDefault="00E64AB3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>04-08-2022</w:t>
            </w:r>
          </w:p>
        </w:tc>
      </w:tr>
      <w:tr w:rsidR="000E4E49" w14:paraId="4202ADEC" w14:textId="77777777" w:rsidTr="00E64AB3">
        <w:trPr>
          <w:trHeight w:val="1273"/>
          <w:jc w:val="center"/>
        </w:trPr>
        <w:tc>
          <w:tcPr>
            <w:tcW w:w="1181" w:type="dxa"/>
            <w:vAlign w:val="center"/>
          </w:tcPr>
          <w:p w14:paraId="45AF2071" w14:textId="7BD70BB3" w:rsidR="000E4E49" w:rsidRDefault="000E4E49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5</w:t>
            </w:r>
          </w:p>
        </w:tc>
        <w:tc>
          <w:tcPr>
            <w:tcW w:w="6374" w:type="dxa"/>
            <w:vAlign w:val="center"/>
          </w:tcPr>
          <w:p w14:paraId="6A7C6A3C" w14:textId="16A4BF09" w:rsidR="000E4E49" w:rsidRPr="00E64AB3" w:rsidRDefault="00E64AB3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 w:rsidRPr="00E64AB3">
              <w:rPr>
                <w:rFonts w:ascii="Arial" w:hAnsi="Arial" w:cs="Arial"/>
                <w:sz w:val="32"/>
                <w:szCs w:val="32"/>
              </w:rPr>
              <w:t>Create a basic data set as a CSV file then perform EDA analysis on that data set.</w:t>
            </w:r>
          </w:p>
        </w:tc>
        <w:tc>
          <w:tcPr>
            <w:tcW w:w="1928" w:type="dxa"/>
            <w:vAlign w:val="center"/>
          </w:tcPr>
          <w:p w14:paraId="4204822C" w14:textId="33E1DA2C" w:rsidR="000E4E49" w:rsidRPr="000E4E49" w:rsidRDefault="00E64AB3" w:rsidP="000E4E49">
            <w:pPr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>25-08-2022</w:t>
            </w:r>
          </w:p>
        </w:tc>
      </w:tr>
    </w:tbl>
    <w:p w14:paraId="4EB71347" w14:textId="77777777" w:rsidR="000E4E49" w:rsidRPr="000E4E49" w:rsidRDefault="000E4E49" w:rsidP="000E4E49">
      <w:pPr>
        <w:jc w:val="center"/>
        <w:rPr>
          <w:rFonts w:ascii="Arial" w:hAnsi="Arial" w:cs="Arial"/>
          <w:b/>
          <w:bCs/>
          <w:sz w:val="40"/>
          <w:szCs w:val="40"/>
        </w:rPr>
      </w:pPr>
    </w:p>
    <w:sectPr w:rsidR="000E4E49" w:rsidRPr="000E4E49" w:rsidSect="00CF137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doubleWave" w:sz="6" w:space="24" w:color="A6A6A6" w:themeColor="background1" w:themeShade="A6"/>
        <w:left w:val="doubleWave" w:sz="6" w:space="24" w:color="A6A6A6" w:themeColor="background1" w:themeShade="A6"/>
        <w:bottom w:val="doubleWave" w:sz="6" w:space="24" w:color="A6A6A6" w:themeColor="background1" w:themeShade="A6"/>
        <w:right w:val="doubleWave" w:sz="6" w:space="24" w:color="A6A6A6" w:themeColor="background1" w:themeShade="A6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E0214" w14:textId="77777777" w:rsidR="00AE2D89" w:rsidRDefault="00AE2D89" w:rsidP="00182853">
      <w:pPr>
        <w:spacing w:after="0" w:line="240" w:lineRule="auto"/>
      </w:pPr>
      <w:r>
        <w:separator/>
      </w:r>
    </w:p>
  </w:endnote>
  <w:endnote w:type="continuationSeparator" w:id="0">
    <w:p w14:paraId="2DFCA419" w14:textId="77777777" w:rsidR="00AE2D89" w:rsidRDefault="00AE2D89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16ACCE9F" w:rsidR="00516A04" w:rsidRDefault="00516A04">
    <w:pPr>
      <w:pStyle w:val="Footer"/>
    </w:pPr>
    <w:r>
      <w:t>CSE-</w:t>
    </w:r>
    <w:r w:rsidR="00726C31">
      <w:t>41</w:t>
    </w:r>
    <w:r w:rsidR="001D3FE6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A7509" w14:textId="77777777" w:rsidR="00AE2D89" w:rsidRDefault="00AE2D89" w:rsidP="00182853">
      <w:pPr>
        <w:spacing w:after="0" w:line="240" w:lineRule="auto"/>
      </w:pPr>
      <w:r>
        <w:separator/>
      </w:r>
    </w:p>
  </w:footnote>
  <w:footnote w:type="continuationSeparator" w:id="0">
    <w:p w14:paraId="06AFB9A3" w14:textId="77777777" w:rsidR="00AE2D89" w:rsidRDefault="00AE2D89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17451F"/>
    <w:multiLevelType w:val="multilevel"/>
    <w:tmpl w:val="D33C4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BF6F11"/>
    <w:multiLevelType w:val="multilevel"/>
    <w:tmpl w:val="7994A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80E5A3E"/>
    <w:multiLevelType w:val="multilevel"/>
    <w:tmpl w:val="83365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0966766">
    <w:abstractNumId w:val="9"/>
  </w:num>
  <w:num w:numId="2" w16cid:durableId="1344013237">
    <w:abstractNumId w:val="15"/>
  </w:num>
  <w:num w:numId="3" w16cid:durableId="1120951032">
    <w:abstractNumId w:val="5"/>
  </w:num>
  <w:num w:numId="4" w16cid:durableId="548109849">
    <w:abstractNumId w:val="6"/>
  </w:num>
  <w:num w:numId="5" w16cid:durableId="1107500794">
    <w:abstractNumId w:val="3"/>
  </w:num>
  <w:num w:numId="6" w16cid:durableId="543182053">
    <w:abstractNumId w:val="1"/>
  </w:num>
  <w:num w:numId="7" w16cid:durableId="1100560971">
    <w:abstractNumId w:val="11"/>
  </w:num>
  <w:num w:numId="8" w16cid:durableId="823854370">
    <w:abstractNumId w:val="10"/>
  </w:num>
  <w:num w:numId="9" w16cid:durableId="1635596846">
    <w:abstractNumId w:val="7"/>
  </w:num>
  <w:num w:numId="10" w16cid:durableId="1501193581">
    <w:abstractNumId w:val="8"/>
  </w:num>
  <w:num w:numId="11" w16cid:durableId="2145654469">
    <w:abstractNumId w:val="0"/>
  </w:num>
  <w:num w:numId="12" w16cid:durableId="128911215">
    <w:abstractNumId w:val="14"/>
  </w:num>
  <w:num w:numId="13" w16cid:durableId="282734">
    <w:abstractNumId w:val="2"/>
  </w:num>
  <w:num w:numId="14" w16cid:durableId="547381350">
    <w:abstractNumId w:val="12"/>
  </w:num>
  <w:num w:numId="15" w16cid:durableId="1905867065">
    <w:abstractNumId w:val="4"/>
  </w:num>
  <w:num w:numId="16" w16cid:durableId="20023941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mwrAUAYKWRcC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0E4E49"/>
    <w:rsid w:val="00136942"/>
    <w:rsid w:val="00143831"/>
    <w:rsid w:val="0016203B"/>
    <w:rsid w:val="00175224"/>
    <w:rsid w:val="00182853"/>
    <w:rsid w:val="001B1BB2"/>
    <w:rsid w:val="001C5883"/>
    <w:rsid w:val="001D0590"/>
    <w:rsid w:val="001D3FE6"/>
    <w:rsid w:val="001D78DD"/>
    <w:rsid w:val="002151D6"/>
    <w:rsid w:val="002160C4"/>
    <w:rsid w:val="002443B4"/>
    <w:rsid w:val="002747C2"/>
    <w:rsid w:val="00275105"/>
    <w:rsid w:val="002764BD"/>
    <w:rsid w:val="00277647"/>
    <w:rsid w:val="002A061D"/>
    <w:rsid w:val="002C3C80"/>
    <w:rsid w:val="002E1552"/>
    <w:rsid w:val="003144B4"/>
    <w:rsid w:val="00315251"/>
    <w:rsid w:val="00345BB3"/>
    <w:rsid w:val="0036285F"/>
    <w:rsid w:val="00367C82"/>
    <w:rsid w:val="00382B39"/>
    <w:rsid w:val="00392B2B"/>
    <w:rsid w:val="00395C20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24CD6"/>
    <w:rsid w:val="00726C31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26B4A"/>
    <w:rsid w:val="00967DFD"/>
    <w:rsid w:val="0097552E"/>
    <w:rsid w:val="00992BBD"/>
    <w:rsid w:val="00A2610C"/>
    <w:rsid w:val="00A73A10"/>
    <w:rsid w:val="00A8300E"/>
    <w:rsid w:val="00AA2E62"/>
    <w:rsid w:val="00AE2D89"/>
    <w:rsid w:val="00B00214"/>
    <w:rsid w:val="00B01F73"/>
    <w:rsid w:val="00B1676A"/>
    <w:rsid w:val="00B368C4"/>
    <w:rsid w:val="00B805BF"/>
    <w:rsid w:val="00BC094D"/>
    <w:rsid w:val="00BF5499"/>
    <w:rsid w:val="00C063C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CF1373"/>
    <w:rsid w:val="00CF7FAE"/>
    <w:rsid w:val="00D04A00"/>
    <w:rsid w:val="00D2105F"/>
    <w:rsid w:val="00D31CBD"/>
    <w:rsid w:val="00D53D92"/>
    <w:rsid w:val="00D635DF"/>
    <w:rsid w:val="00D64A96"/>
    <w:rsid w:val="00D84CAF"/>
    <w:rsid w:val="00D97404"/>
    <w:rsid w:val="00DA262E"/>
    <w:rsid w:val="00DC4917"/>
    <w:rsid w:val="00DD2AE5"/>
    <w:rsid w:val="00E0059D"/>
    <w:rsid w:val="00E0416F"/>
    <w:rsid w:val="00E414B0"/>
    <w:rsid w:val="00E64AB3"/>
    <w:rsid w:val="00E83BD5"/>
    <w:rsid w:val="00E852BA"/>
    <w:rsid w:val="00E94176"/>
    <w:rsid w:val="00EC5144"/>
    <w:rsid w:val="00EC53CE"/>
    <w:rsid w:val="00ED4BA5"/>
    <w:rsid w:val="00EE26CC"/>
    <w:rsid w:val="00EF40A7"/>
    <w:rsid w:val="00F0200F"/>
    <w:rsid w:val="00F15436"/>
    <w:rsid w:val="00F26A87"/>
    <w:rsid w:val="00F3581A"/>
    <w:rsid w:val="00F47371"/>
    <w:rsid w:val="00F47E95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3C9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1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9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8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82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96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6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3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8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2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1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5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40</cp:revision>
  <cp:lastPrinted>2022-08-25T02:05:00Z</cp:lastPrinted>
  <dcterms:created xsi:type="dcterms:W3CDTF">2020-08-03T13:17:00Z</dcterms:created>
  <dcterms:modified xsi:type="dcterms:W3CDTF">2022-08-25T02:05:00Z</dcterms:modified>
</cp:coreProperties>
</file>